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Vanuatu</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Vanuatu received a score of 51.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Vanuatu received a score of 56.6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anuatu received a score of</w:t>
      </w:r>
      <w:r>
        <w:t xml:space="preserve"> </w:t>
      </w:r>
      <w:r>
        <w:rPr>
          <w:bCs/>
          <w:b/>
        </w:rPr>
        <w:t xml:space="preserve">59.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Vanuatu received a score of 72.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Vanuatu received a score of 33.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Vanuatu received a score of 3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Vanuatu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Vanuatu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Vanuatu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Vanuatu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Vanuatu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Vanuatu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Vanuatu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Vanuatu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Vanuatu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Vanuatu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Vanuatu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Vanuatu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Vanuatu%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Vanuatu%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Vanuatu%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Vanuatu%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Vanuatu%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Vanuatu%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Vanuatu%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Vanuatu%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Vanuatu%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Vanuatu%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Vanuatu%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Vanuatu%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Vanuatu%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Vanuatu%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Vanuatu%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Vanuatu%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Vanuatu%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0, 2012,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19:02Z</dcterms:created>
  <dcterms:modified xsi:type="dcterms:W3CDTF">2024-03-19T15: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Vanuatu Country Report</vt:lpwstr>
  </property>
</Properties>
</file>